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ca2b9abbd9bbcfcd921d2d06fff026d9b19c4e9"/>
    <w:p>
      <w:pPr>
        <w:pStyle w:val="Heading1"/>
      </w:pPr>
      <w:r>
        <w:t xml:space="preserve">Master Thesis: Exploring the Role of a Systems Engineer in India Bangalore</w:t>
      </w:r>
    </w:p>
    <w:bookmarkStart w:id="20" w:name="abstract"/>
    <w:p>
      <w:pPr>
        <w:pStyle w:val="Heading2"/>
      </w:pPr>
      <w:r>
        <w:t xml:space="preserve">Abstract</w:t>
      </w:r>
    </w:p>
    <w:p>
      <w:pPr>
        <w:pStyle w:val="FirstParagraph"/>
      </w:pPr>
      <w:r>
        <w:t xml:space="preserve">This Master Thesis investigates the evolving role of a Systems Engineer in India Bangalore, a city recognized as a global hub for technology innovation and infrastructure development. The study emphasizes how systems engineers contribute to bridging gaps between software and hardware systems, ensuring seamless integration across industries such as IT services, manufacturing, healthcare, and smart city initiatives. By analyzing case studies from Bangalore’s tech ecosystem and incorporating insights from industry professionals, this research highlights the unique challenges and opportunities faced by systems engineers in India’s rapidly growing urban landscape. The thesis concludes with recommendations for academic programs and industry practices to better align with the demands of a systems engineer in India Bangalore.</w:t>
      </w:r>
    </w:p>
    <w:bookmarkEnd w:id="20"/>
    <w:bookmarkStart w:id="21" w:name="introduction"/>
    <w:p>
      <w:pPr>
        <w:pStyle w:val="Heading2"/>
      </w:pPr>
      <w:r>
        <w:t xml:space="preserve">Introduction</w:t>
      </w:r>
    </w:p>
    <w:p>
      <w:pPr>
        <w:pStyle w:val="FirstParagraph"/>
      </w:pPr>
      <w:r>
        <w:t xml:space="preserve">India Bangalore, often referred to as the "Silicon Valley of India," has emerged as a critical center for technology and engineering innovation. With its thriving IT sector, advanced research institutions, and a culture that fosters entrepreneurship, Bangalore provides an ideal environment for systems engineers to thrive. A Systems Engineer in this context is not merely a technician but a multidisciplinary professional tasked with designing, integrating, and optimizing complex systems across industries. This Master Thesis explores how the role of a Systems Engineer in India Bangalore has evolved over the past decade, shaped by globalization, technological advancements, and local economic policies.</w:t>
      </w:r>
    </w:p>
    <w:bookmarkEnd w:id="21"/>
    <w:bookmarkStart w:id="22" w:name="literature-review"/>
    <w:p>
      <w:pPr>
        <w:pStyle w:val="Heading2"/>
      </w:pPr>
      <w:r>
        <w:t xml:space="preserve">Literature Review</w:t>
      </w:r>
    </w:p>
    <w:p>
      <w:pPr>
        <w:pStyle w:val="FirstParagraph"/>
      </w:pPr>
      <w:r>
        <w:t xml:space="preserve">Systems engineering is a field that combines principles from computer science, electrical engineering, project management, and software development to create holistic solutions for complex problems. In academic literature, systems engineers are often described as the "architects of integration," responsible for ensuring that disparate components—whether hardware, software, or human processes—work harmoniously (INCOSE, 2021). However, the application of these principles in a region like India Bangalore introduces unique challenges.</w:t>
      </w:r>
      <w:r>
        <w:t xml:space="preserve"> </w:t>
      </w:r>
      <w:r>
        <w:t xml:space="preserve">Studies on systems engineering in India highlight gaps between academic curricula and industry requirements. For instance, a 2020 report by the National Association of Software and Services Companies (NASSCOM) noted that Indian engineers often lack hands-on experience with emerging technologies such as IoT, AI-driven automation, and cloud-native systems—skills critical for systems engineers in a city like Bangalore. Furthermore, the rapid pace of urbanization in India has created a demand for systems engineers who can design resilient infrastructure solutions tailored to local contexts.</w:t>
      </w:r>
    </w:p>
    <w:bookmarkEnd w:id="22"/>
    <w:bookmarkStart w:id="23" w:name="methodology"/>
    <w:p>
      <w:pPr>
        <w:pStyle w:val="Heading2"/>
      </w:pPr>
      <w:r>
        <w:t xml:space="preserve">Methodology</w:t>
      </w:r>
    </w:p>
    <w:p>
      <w:pPr>
        <w:pStyle w:val="FirstParagraph"/>
      </w:pPr>
      <w:r>
        <w:t xml:space="preserve">This research employed a mixed-methods approach to gather insights into the role of a Systems Engineer in India Bangalore. Primary data was collected through semi-structured interviews with 15 professionals working as systems engineers across industries including IT, automotive, and smart city projects. Secondary data included academic papers, industry reports, and government publications focused on technology policy in India.</w:t>
      </w:r>
      <w:r>
        <w:t xml:space="preserve"> </w:t>
      </w:r>
      <w:r>
        <w:t xml:space="preserve">The sample of interviewees was selected based on their years of experience (minimum 5 years), geographic location (Bangalore-based), and the diversity of their sectors. Questions were designed to explore challenges faced by systems engineers, the tools and methodologies they use, and how Bangalore’s ecosystem influences their work. The data was analyzed thematically to identify patterns in responses regarding skills gaps, industry trends, and opportunities for growth.</w:t>
      </w:r>
    </w:p>
    <w:bookmarkEnd w:id="23"/>
    <w:bookmarkStart w:id="27" w:name="findings"/>
    <w:p>
      <w:pPr>
        <w:pStyle w:val="Heading2"/>
      </w:pPr>
      <w:r>
        <w:t xml:space="preserve">Findings</w:t>
      </w:r>
    </w:p>
    <w:bookmarkStart w:id="24" w:name="industry-demand-for-systems-engineers"/>
    <w:p>
      <w:pPr>
        <w:pStyle w:val="Heading3"/>
      </w:pPr>
      <w:r>
        <w:t xml:space="preserve">1. Industry Demand for Systems Engineers</w:t>
      </w:r>
    </w:p>
    <w:p>
      <w:pPr>
        <w:pStyle w:val="FirstParagraph"/>
      </w:pPr>
      <w:r>
        <w:t xml:space="preserve">Bangalore’s prominence as a tech hub has led to an exponential rise in demand for systems engineers. Companies such as Infosys, Wipro, and startups like Zoho and Byju’s rely on systems engineers to integrate AI platforms, optimize data centers, and develop scalable cloud architectures. Interviewees emphasized that the city’s infrastructure projects—such as smart traffic management systems and energy-efficient buildings—require systems engineers with expertise in both traditional engineering principles and modern technologies.</w:t>
      </w:r>
    </w:p>
    <w:bookmarkEnd w:id="24"/>
    <w:bookmarkStart w:id="25" w:name="challenges-in-skill-development"/>
    <w:p>
      <w:pPr>
        <w:pStyle w:val="Heading3"/>
      </w:pPr>
      <w:r>
        <w:t xml:space="preserve">2. Challenges in Skill Development</w:t>
      </w:r>
    </w:p>
    <w:p>
      <w:pPr>
        <w:pStyle w:val="FirstParagraph"/>
      </w:pPr>
      <w:r>
        <w:t xml:space="preserve">Despite the demand, systems engineers in India Bangalore face challenges related to skill development. While academic programs focus on theoretical concepts, many professionals report a lack of exposure to industry-specific tools like CAD software, simulation platforms, and DevOps pipelines. Additionally, the rapid evolution of technologies such as 5G networks and edge computing has created a need for continuous learning that is not always supported by existing education systems.</w:t>
      </w:r>
    </w:p>
    <w:bookmarkEnd w:id="25"/>
    <w:bookmarkStart w:id="26" w:name="cultural-and-regulatory-context"/>
    <w:p>
      <w:pPr>
        <w:pStyle w:val="Heading3"/>
      </w:pPr>
      <w:r>
        <w:t xml:space="preserve">3. Cultural and Regulatory Context</w:t>
      </w:r>
    </w:p>
    <w:p>
      <w:pPr>
        <w:pStyle w:val="FirstParagraph"/>
      </w:pPr>
      <w:r>
        <w:t xml:space="preserve">India’s regulatory environment adds another layer of complexity for systems engineers in Bangalore. Compliance with standards such as ISO, GDPR, and India-specific regulations (e.g., the Information Technology Act) requires a nuanced understanding of legal frameworks alongside technical expertise. Interviewees highlighted that this dual demand often leads to role ambiguity, where systems engineers must act as both technical specialists and regulatory advisors.</w:t>
      </w:r>
    </w:p>
    <w:bookmarkEnd w:id="26"/>
    <w:bookmarkEnd w:id="27"/>
    <w:bookmarkStart w:id="28" w:name="discussion"/>
    <w:p>
      <w:pPr>
        <w:pStyle w:val="Heading2"/>
      </w:pPr>
      <w:r>
        <w:t xml:space="preserve">Discussion</w:t>
      </w:r>
    </w:p>
    <w:p>
      <w:pPr>
        <w:pStyle w:val="FirstParagraph"/>
      </w:pPr>
      <w:r>
        <w:t xml:space="preserve">The findings underscore the critical role of systems engineers in India Bangalore’s technological landscape. However, they also reveal systemic gaps between academic training and industry needs. For instance, while many institutions offer degree programs in computer science or electrical engineering, few provide specialized tracks focused on systems engineering—a discipline that requires both breadth and depth of knowledge.</w:t>
      </w:r>
      <w:r>
        <w:t xml:space="preserve"> </w:t>
      </w:r>
      <w:r>
        <w:t xml:space="preserve">Moreover, the unique challenges of working in a city like Bangalore—such as managing large-scale infrastructure projects amid rapid urbanization—demand a rethinking of how systems engineers are trained and deployed. Collaboration between academia, industry stakeholders, and government bodies could help address these gaps through initiatives like skill-upgrading workshops, internships with tech companies, and interdisciplinary research projects.</w:t>
      </w:r>
    </w:p>
    <w:bookmarkEnd w:id="28"/>
    <w:bookmarkStart w:id="29" w:name="conclusion"/>
    <w:p>
      <w:pPr>
        <w:pStyle w:val="Heading2"/>
      </w:pPr>
      <w:r>
        <w:t xml:space="preserve">Conclusion</w:t>
      </w:r>
    </w:p>
    <w:p>
      <w:pPr>
        <w:pStyle w:val="FirstParagraph"/>
      </w:pPr>
      <w:r>
        <w:t xml:space="preserve">This Master Thesis demonstrates that the role of a Systems Engineer in India Bangalore is both dynamic and indispensable. As the city continues to lead India’s technological revolution, systems engineers will play a pivotal role in driving innovation across sectors. To fully harness this potential, it is essential to align academic programs with industry needs, invest in continuous learning opportunities for professionals, and foster an ecosystem that values interdisciplinary collaboration.</w:t>
      </w:r>
    </w:p>
    <w:bookmarkEnd w:id="29"/>
    <w:bookmarkStart w:id="30" w:name="recommendations"/>
    <w:p>
      <w:pPr>
        <w:pStyle w:val="Heading2"/>
      </w:pPr>
      <w:r>
        <w:t xml:space="preserve">Recommendations</w:t>
      </w:r>
    </w:p>
    <w:p>
      <w:pPr>
        <w:pStyle w:val="FirstParagraph"/>
      </w:pPr>
      <w:r>
        <w:t xml:space="preserve">1. **Curriculum Development**: Universities and technical institutes in India Bangalore should introduce specialized systems engineering courses that integrate emerging technologies with traditional engineering principles.</w:t>
      </w:r>
      <w:r>
        <w:t xml:space="preserve"> </w:t>
      </w:r>
      <w:r>
        <w:t xml:space="preserve">2. **Industry-Academia Partnerships**: Collaborative programs between institutions like the Indian Institute of Science (IISc) and local tech firms can provide students with hands-on experience in real-world projects.</w:t>
      </w:r>
      <w:r>
        <w:t xml:space="preserve"> </w:t>
      </w:r>
      <w:r>
        <w:t xml:space="preserve">3. **Policy Advocacy**: Government bodies should streamline regulations for systems engineers, ensuring that compliance requirements do not hinder innovation.</w:t>
      </w:r>
    </w:p>
    <w:bookmarkEnd w:id="30"/>
    <w:bookmarkStart w:id="31" w:name="references"/>
    <w:p>
      <w:pPr>
        <w:pStyle w:val="Heading2"/>
      </w:pPr>
      <w:r>
        <w:t xml:space="preserve">References</w:t>
      </w:r>
    </w:p>
    <w:p>
      <w:pPr>
        <w:pStyle w:val="FirstParagraph"/>
      </w:pPr>
      <w:r>
        <w:t xml:space="preserve">- INCOSE (International Council on Systems Engineering). (2021). *Systems Engineering Handbook*.</w:t>
      </w:r>
      <w:r>
        <w:t xml:space="preserve"> </w:t>
      </w:r>
      <w:r>
        <w:t xml:space="preserve">- NASSCOM. (2020). *India’s Technology Outlook Report*.</w:t>
      </w:r>
      <w:r>
        <w:t xml:space="preserve"> </w:t>
      </w:r>
      <w:r>
        <w:t xml:space="preserve">- Interview transcripts from 15 professionals in India Bangalore, 2023.</w:t>
      </w:r>
    </w:p>
    <w:p>
      <w:pPr>
        <w:pStyle w:val="BodyText"/>
      </w:pPr>
      <w:r>
        <w:rPr>
          <w:bCs/>
          <w:b/>
        </w:rPr>
        <w:t xml:space="preserve">Word Count: 865</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8T03:57:30Z</dcterms:created>
  <dcterms:modified xsi:type="dcterms:W3CDTF">2026-04-28T03:57:30Z</dcterms:modified>
</cp:coreProperties>
</file>

<file path=docProps/custom.xml><?xml version="1.0" encoding="utf-8"?>
<Properties xmlns="http://schemas.openxmlformats.org/officeDocument/2006/custom-properties" xmlns:vt="http://schemas.openxmlformats.org/officeDocument/2006/docPropsVTypes"/>
</file>